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right" w:tblpY="76"/>
        <w:tblW w:w="113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1890"/>
        <w:gridCol w:w="8730"/>
      </w:tblGrid>
      <w:tr w:rsidR="005453AE" w:rsidRPr="009A0BED" w14:paraId="53581037" w14:textId="77777777" w:rsidTr="00AE714E">
        <w:trPr>
          <w:trHeight w:val="2240"/>
        </w:trPr>
        <w:tc>
          <w:tcPr>
            <w:tcW w:w="2605" w:type="dxa"/>
            <w:gridSpan w:val="2"/>
          </w:tcPr>
          <w:p w14:paraId="5D850496" w14:textId="20BFADDE" w:rsidR="005453AE" w:rsidRPr="00A75308" w:rsidRDefault="00143EE9" w:rsidP="00AE714E">
            <w:p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noProof/>
                <w:color w:val="454546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6189" behindDoc="1" locked="0" layoutInCell="1" allowOverlap="1" wp14:anchorId="5F814CB8" wp14:editId="747DE50D">
                      <wp:simplePos x="0" y="0"/>
                      <wp:positionH relativeFrom="column">
                        <wp:posOffset>-10795</wp:posOffset>
                      </wp:positionH>
                      <wp:positionV relativeFrom="page">
                        <wp:posOffset>-192405</wp:posOffset>
                      </wp:positionV>
                      <wp:extent cx="45085" cy="10058400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85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8E1E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44E7A6" id="Rectangle 4" o:spid="_x0000_s1026" style="position:absolute;margin-left:-.85pt;margin-top:-15.15pt;width:3.55pt;height:11in;z-index:-251660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" fillcolor="#d8e1ea" stroked="f" strokeweight="1pt">
                      <w10:wrap anchory="page"/>
                    </v:rect>
                  </w:pict>
                </mc:Fallback>
              </mc:AlternateContent>
            </w:r>
          </w:p>
        </w:tc>
        <w:tc>
          <w:tcPr>
            <w:tcW w:w="8730" w:type="dxa"/>
          </w:tcPr>
          <w:p w14:paraId="4F2F9EF8" w14:textId="4AEB1FA4" w:rsidR="005453AE" w:rsidRPr="00A75308" w:rsidRDefault="006A77FF" w:rsidP="00AE714E">
            <w:pPr>
              <w:spacing w:before="40"/>
              <w:rPr>
                <w:rFonts w:cstheme="minorHAnsi"/>
                <w:color w:val="343434"/>
                <w:sz w:val="56"/>
                <w:szCs w:val="56"/>
              </w:rPr>
            </w:pPr>
            <w:r w:rsidRPr="00A75308">
              <w:rPr>
                <w:rFonts w:cstheme="minorHAnsi"/>
                <w:color w:val="343434"/>
                <w:sz w:val="56"/>
                <w:szCs w:val="56"/>
              </w:rPr>
              <w:t>Caroline Olivia Roshni Singh</w:t>
            </w:r>
          </w:p>
          <w:p w14:paraId="600E45FD" w14:textId="431BAF63" w:rsidR="005453AE" w:rsidRPr="00A75308" w:rsidRDefault="00300497" w:rsidP="00AE714E">
            <w:pPr>
              <w:rPr>
                <w:rFonts w:cstheme="minorHAnsi"/>
                <w:color w:val="343434"/>
                <w:sz w:val="24"/>
                <w:szCs w:val="24"/>
              </w:rPr>
            </w:pPr>
            <w:r>
              <w:rPr>
                <w:rFonts w:cstheme="minorHAnsi"/>
                <w:color w:val="343434"/>
                <w:sz w:val="24"/>
                <w:szCs w:val="24"/>
              </w:rPr>
              <w:t xml:space="preserve">phone: </w:t>
            </w:r>
            <w:r w:rsidR="00C7465C">
              <w:rPr>
                <w:rFonts w:cstheme="minorHAnsi"/>
                <w:color w:val="343434"/>
                <w:sz w:val="24"/>
                <w:szCs w:val="24"/>
              </w:rPr>
              <w:t>+6792920338</w:t>
            </w:r>
            <w:r w:rsidR="00A8359C">
              <w:rPr>
                <w:rFonts w:cstheme="minorHAnsi"/>
                <w:color w:val="343434"/>
                <w:sz w:val="24"/>
                <w:szCs w:val="24"/>
              </w:rPr>
              <w:t>/+6795055536</w:t>
            </w:r>
            <w:r w:rsidR="007C5297">
              <w:rPr>
                <w:rFonts w:cstheme="minorHAnsi"/>
                <w:color w:val="343434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343434"/>
                <w:sz w:val="24"/>
                <w:szCs w:val="24"/>
              </w:rPr>
              <w:t xml:space="preserve"> </w:t>
            </w:r>
            <w:r w:rsidR="009955D8" w:rsidRPr="00A75308">
              <w:rPr>
                <w:rFonts w:cstheme="minorHAnsi"/>
                <w:color w:val="343434"/>
                <w:sz w:val="24"/>
                <w:szCs w:val="24"/>
              </w:rPr>
              <w:t xml:space="preserve">| e-mail: </w:t>
            </w:r>
            <w:hyperlink r:id="rId5" w:history="1">
              <w:r w:rsidR="009955D8" w:rsidRPr="00A75308">
                <w:rPr>
                  <w:rStyle w:val="Hyperlink"/>
                  <w:rFonts w:cstheme="minorHAnsi"/>
                  <w:sz w:val="24"/>
                  <w:szCs w:val="24"/>
                </w:rPr>
                <w:t>carolsinghh@gmail.com</w:t>
              </w:r>
            </w:hyperlink>
            <w:r w:rsidR="009955D8" w:rsidRPr="00A75308">
              <w:rPr>
                <w:rFonts w:cstheme="minorHAnsi"/>
                <w:color w:val="343434"/>
                <w:sz w:val="24"/>
                <w:szCs w:val="24"/>
              </w:rPr>
              <w:t xml:space="preserve"> | </w:t>
            </w:r>
          </w:p>
          <w:p w14:paraId="530DCC00" w14:textId="3BFACF90" w:rsidR="009955D8" w:rsidRPr="00A75308" w:rsidRDefault="009955D8" w:rsidP="00AE714E">
            <w:pPr>
              <w:rPr>
                <w:rFonts w:cstheme="minorHAnsi"/>
                <w:color w:val="454546"/>
                <w:sz w:val="24"/>
                <w:szCs w:val="24"/>
              </w:rPr>
            </w:pPr>
            <w:r w:rsidRPr="00A75308">
              <w:rPr>
                <w:rFonts w:cstheme="minorHAnsi"/>
                <w:color w:val="343434"/>
                <w:sz w:val="24"/>
                <w:szCs w:val="24"/>
              </w:rPr>
              <w:t xml:space="preserve">address: 54 Votua Road, Samabula North, Suva, Fiji. </w:t>
            </w:r>
          </w:p>
        </w:tc>
      </w:tr>
      <w:tr w:rsidR="00143EE9" w:rsidRPr="009A0BED" w14:paraId="6C18483F" w14:textId="77777777" w:rsidTr="00AE714E">
        <w:tc>
          <w:tcPr>
            <w:tcW w:w="715" w:type="dxa"/>
          </w:tcPr>
          <w:p w14:paraId="60828812" w14:textId="2C6AB0DA" w:rsidR="00143EE9" w:rsidRPr="00A75308" w:rsidRDefault="00143EE9" w:rsidP="00AE714E">
            <w:pPr>
              <w:rPr>
                <w:rFonts w:cstheme="minorHAnsi"/>
                <w:color w:val="454546"/>
              </w:rPr>
            </w:pPr>
          </w:p>
        </w:tc>
        <w:tc>
          <w:tcPr>
            <w:tcW w:w="10620" w:type="dxa"/>
            <w:gridSpan w:val="2"/>
          </w:tcPr>
          <w:p w14:paraId="2A5E643B" w14:textId="03A23835" w:rsidR="002D6380" w:rsidRPr="00A75308" w:rsidRDefault="002D6380" w:rsidP="00AE714E">
            <w:pPr>
              <w:rPr>
                <w:rFonts w:cstheme="minorHAnsi"/>
                <w:color w:val="454546"/>
                <w:sz w:val="36"/>
                <w:szCs w:val="36"/>
              </w:rPr>
            </w:pPr>
            <w:r w:rsidRPr="00A75308">
              <w:rPr>
                <w:rFonts w:cstheme="minorHAnsi"/>
                <w:color w:val="454546"/>
                <w:sz w:val="36"/>
                <w:szCs w:val="36"/>
              </w:rPr>
              <w:t>E</w:t>
            </w:r>
            <w:r w:rsidR="005201F1" w:rsidRPr="00A75308">
              <w:rPr>
                <w:rFonts w:cstheme="minorHAnsi"/>
                <w:color w:val="454546"/>
                <w:sz w:val="36"/>
                <w:szCs w:val="36"/>
              </w:rPr>
              <w:t>ducation</w:t>
            </w:r>
          </w:p>
          <w:p w14:paraId="149C8A9E" w14:textId="230B261A" w:rsidR="005201F1" w:rsidRPr="00A75308" w:rsidRDefault="00B25B5E" w:rsidP="002F4053">
            <w:pPr>
              <w:pStyle w:val="Heading2"/>
              <w:outlineLvl w:val="1"/>
              <w:rPr>
                <w:sz w:val="36"/>
                <w:szCs w:val="36"/>
              </w:rPr>
            </w:pPr>
            <w:r w:rsidRPr="00A75308">
              <w:t>Post Graduate Diploma</w:t>
            </w:r>
            <w:r w:rsidR="00AA1370" w:rsidRPr="00A75308">
              <w:t xml:space="preserve"> in Climate Change</w:t>
            </w:r>
            <w:r w:rsidR="002A7975">
              <w:t xml:space="preserve"> </w:t>
            </w:r>
          </w:p>
          <w:p w14:paraId="547E8E90" w14:textId="1DF93A09" w:rsidR="005201F1" w:rsidRPr="00A75308" w:rsidRDefault="00AA1370" w:rsidP="00AE714E">
            <w:pPr>
              <w:rPr>
                <w:rFonts w:cstheme="minorHAnsi"/>
                <w:i/>
                <w:iCs/>
                <w:color w:val="454546"/>
              </w:rPr>
            </w:pPr>
            <w:r w:rsidRPr="00A75308">
              <w:rPr>
                <w:rFonts w:cstheme="minorHAnsi"/>
                <w:i/>
                <w:iCs/>
                <w:color w:val="454546"/>
              </w:rPr>
              <w:t>The University of the South Pacific, Suva, Fiji.</w:t>
            </w:r>
          </w:p>
          <w:p w14:paraId="4D8C37B7" w14:textId="05E8FB4C" w:rsidR="00AA1370" w:rsidRDefault="005201F1" w:rsidP="00AE714E">
            <w:p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Graduation Date</w:t>
            </w:r>
            <w:r w:rsidR="00AA1370" w:rsidRPr="00A75308">
              <w:rPr>
                <w:rFonts w:cstheme="minorHAnsi"/>
                <w:color w:val="454546"/>
              </w:rPr>
              <w:t>: 6</w:t>
            </w:r>
            <w:r w:rsidR="00AA1370" w:rsidRPr="00A75308">
              <w:rPr>
                <w:rFonts w:cstheme="minorHAnsi"/>
                <w:color w:val="454546"/>
                <w:vertAlign w:val="superscript"/>
              </w:rPr>
              <w:t>th</w:t>
            </w:r>
            <w:r w:rsidR="00AA1370" w:rsidRPr="00A75308">
              <w:rPr>
                <w:rFonts w:cstheme="minorHAnsi"/>
                <w:color w:val="454546"/>
              </w:rPr>
              <w:t xml:space="preserve"> October 2022.</w:t>
            </w:r>
          </w:p>
          <w:p w14:paraId="55FD39B9" w14:textId="77777777" w:rsidR="00793255" w:rsidRPr="00A75308" w:rsidRDefault="00793255" w:rsidP="00AE714E">
            <w:pPr>
              <w:rPr>
                <w:rFonts w:cstheme="minorHAnsi"/>
                <w:color w:val="454546"/>
              </w:rPr>
            </w:pPr>
          </w:p>
          <w:p w14:paraId="44DB111F" w14:textId="47751218" w:rsidR="00AA1370" w:rsidRPr="00A75308" w:rsidRDefault="00AA1370" w:rsidP="002F4053">
            <w:pPr>
              <w:pStyle w:val="Heading2"/>
              <w:outlineLvl w:val="1"/>
            </w:pPr>
            <w:r w:rsidRPr="00A75308">
              <w:t>Bachelor of Commerce</w:t>
            </w:r>
          </w:p>
          <w:p w14:paraId="232CB159" w14:textId="45A881FF" w:rsidR="00AA1370" w:rsidRPr="00A75308" w:rsidRDefault="00AA1370" w:rsidP="00AE714E">
            <w:pPr>
              <w:rPr>
                <w:rFonts w:cstheme="minorHAnsi"/>
                <w:i/>
                <w:iCs/>
                <w:color w:val="454546"/>
              </w:rPr>
            </w:pPr>
            <w:r w:rsidRPr="00A75308">
              <w:rPr>
                <w:rFonts w:cstheme="minorHAnsi"/>
                <w:i/>
                <w:iCs/>
                <w:color w:val="454546"/>
              </w:rPr>
              <w:t>The University of the South Pacific, Suva, Fiji.</w:t>
            </w:r>
          </w:p>
          <w:p w14:paraId="6C8FF7D0" w14:textId="4CF2A653" w:rsidR="00AA1370" w:rsidRPr="00A75308" w:rsidRDefault="00AA1370" w:rsidP="00AE714E">
            <w:pPr>
              <w:rPr>
                <w:rFonts w:cstheme="minorHAnsi"/>
                <w:iCs/>
                <w:color w:val="454546"/>
              </w:rPr>
            </w:pPr>
            <w:r w:rsidRPr="00A75308">
              <w:rPr>
                <w:rFonts w:cstheme="minorHAnsi"/>
                <w:iCs/>
                <w:color w:val="454546"/>
              </w:rPr>
              <w:t>Double Major in Land Management &amp; Development and Geospatial Science.</w:t>
            </w:r>
          </w:p>
          <w:p w14:paraId="002C9667" w14:textId="7B76922F" w:rsidR="004A7380" w:rsidRDefault="00AA1370" w:rsidP="00AE714E">
            <w:p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Graduation Date: 27</w:t>
            </w:r>
            <w:r w:rsidRPr="00A75308">
              <w:rPr>
                <w:rFonts w:cstheme="minorHAnsi"/>
                <w:color w:val="454546"/>
                <w:vertAlign w:val="superscript"/>
              </w:rPr>
              <w:t>th</w:t>
            </w:r>
            <w:r w:rsidRPr="00A75308">
              <w:rPr>
                <w:rFonts w:cstheme="minorHAnsi"/>
                <w:color w:val="454546"/>
              </w:rPr>
              <w:t xml:space="preserve"> September 2021.</w:t>
            </w:r>
          </w:p>
          <w:p w14:paraId="0ED31894" w14:textId="77777777" w:rsidR="00793255" w:rsidRPr="00A75308" w:rsidRDefault="00793255" w:rsidP="00AE714E">
            <w:pPr>
              <w:rPr>
                <w:rFonts w:cstheme="minorHAnsi"/>
                <w:color w:val="454546"/>
              </w:rPr>
            </w:pPr>
          </w:p>
          <w:p w14:paraId="0D2EEA49" w14:textId="37118F9C" w:rsidR="004A7380" w:rsidRPr="00A75308" w:rsidRDefault="004A7380" w:rsidP="002F4053">
            <w:pPr>
              <w:pStyle w:val="Heading2"/>
              <w:outlineLvl w:val="1"/>
            </w:pPr>
            <w:r w:rsidRPr="00A75308">
              <w:t xml:space="preserve">Fiji Year 13 Certificate </w:t>
            </w:r>
          </w:p>
          <w:p w14:paraId="5BDEB02F" w14:textId="7C28A7BE" w:rsidR="004A7380" w:rsidRPr="00A75308" w:rsidRDefault="004A7380" w:rsidP="00AE714E">
            <w:pPr>
              <w:rPr>
                <w:rFonts w:cstheme="minorHAnsi"/>
                <w:i/>
                <w:iCs/>
                <w:color w:val="454546"/>
              </w:rPr>
            </w:pPr>
            <w:r w:rsidRPr="00A75308">
              <w:rPr>
                <w:rFonts w:cstheme="minorHAnsi"/>
                <w:i/>
                <w:iCs/>
                <w:color w:val="454546"/>
              </w:rPr>
              <w:t>St. Josephs Secondary School, Suva, Fiji.</w:t>
            </w:r>
          </w:p>
          <w:p w14:paraId="41DB6638" w14:textId="609EE2C9" w:rsidR="004A7380" w:rsidRDefault="004A7380" w:rsidP="00AE714E">
            <w:p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Graduation Date: November 2016.</w:t>
            </w:r>
          </w:p>
          <w:p w14:paraId="4A6F17CE" w14:textId="22F12210" w:rsidR="00622A36" w:rsidRDefault="00622A36" w:rsidP="00AE714E">
            <w:pPr>
              <w:rPr>
                <w:rFonts w:cstheme="minorHAnsi"/>
                <w:color w:val="454546"/>
              </w:rPr>
            </w:pPr>
          </w:p>
          <w:p w14:paraId="60137568" w14:textId="626527B1" w:rsidR="00622A36" w:rsidRDefault="00622A36" w:rsidP="00622A36">
            <w:pPr>
              <w:rPr>
                <w:rFonts w:cstheme="minorHAnsi"/>
                <w:color w:val="454546"/>
                <w:sz w:val="36"/>
                <w:szCs w:val="36"/>
              </w:rPr>
            </w:pPr>
            <w:r w:rsidRPr="00A75308">
              <w:rPr>
                <w:rFonts w:cstheme="minorHAnsi"/>
                <w:color w:val="454546"/>
                <w:sz w:val="36"/>
                <w:szCs w:val="36"/>
              </w:rPr>
              <w:t>E</w:t>
            </w:r>
            <w:r>
              <w:rPr>
                <w:rFonts w:cstheme="minorHAnsi"/>
                <w:color w:val="454546"/>
                <w:sz w:val="36"/>
                <w:szCs w:val="36"/>
              </w:rPr>
              <w:t>xperience</w:t>
            </w:r>
          </w:p>
          <w:p w14:paraId="0A3A0104" w14:textId="788DCD2A" w:rsidR="00B3347E" w:rsidRPr="00B3347E" w:rsidRDefault="00B3347E" w:rsidP="00B3347E">
            <w:pPr>
              <w:pStyle w:val="NoSpacing"/>
              <w:rPr>
                <w:rStyle w:val="SubtleEmphasis"/>
                <w:color w:val="2F5496" w:themeColor="accent1" w:themeShade="BF"/>
              </w:rPr>
            </w:pPr>
            <w:r w:rsidRPr="00B3347E">
              <w:rPr>
                <w:rStyle w:val="SubtleEmphasis"/>
                <w:color w:val="2F5496" w:themeColor="accent1" w:themeShade="BF"/>
              </w:rPr>
              <w:t>Member of the Pacific GIS and Remote Sensing Council</w:t>
            </w:r>
          </w:p>
          <w:p w14:paraId="7304AB0E" w14:textId="5F700F8E" w:rsidR="00B3347E" w:rsidRPr="00B3347E" w:rsidRDefault="00B3347E" w:rsidP="00B3347E">
            <w:pPr>
              <w:pStyle w:val="NoSpacing"/>
              <w:rPr>
                <w:rStyle w:val="SubtleEmphasis"/>
              </w:rPr>
            </w:pPr>
            <w:r w:rsidRPr="00B3347E">
              <w:rPr>
                <w:rStyle w:val="SubtleEmphasis"/>
              </w:rPr>
              <w:t>September 2023</w:t>
            </w:r>
            <w:r w:rsidR="00904F74">
              <w:rPr>
                <w:rStyle w:val="SubtleEmphasis"/>
              </w:rPr>
              <w:t xml:space="preserve"> - Present</w:t>
            </w:r>
            <w:bookmarkStart w:id="0" w:name="_GoBack"/>
            <w:bookmarkEnd w:id="0"/>
          </w:p>
          <w:p w14:paraId="698CD3A5" w14:textId="5A466633" w:rsidR="004A7380" w:rsidRDefault="004A7380" w:rsidP="00AE714E">
            <w:pPr>
              <w:rPr>
                <w:rFonts w:cstheme="minorHAnsi"/>
                <w:color w:val="454546"/>
              </w:rPr>
            </w:pPr>
          </w:p>
          <w:p w14:paraId="743BA0CE" w14:textId="77777777" w:rsidR="00A26C42" w:rsidRPr="00A75308" w:rsidRDefault="00A26C42" w:rsidP="00AE714E">
            <w:pPr>
              <w:rPr>
                <w:rFonts w:cstheme="minorHAnsi"/>
                <w:color w:val="454546"/>
              </w:rPr>
            </w:pPr>
          </w:p>
          <w:p w14:paraId="03BD98A1" w14:textId="175B783D" w:rsidR="00B16151" w:rsidRPr="00A75308" w:rsidRDefault="00B16151" w:rsidP="00AE714E">
            <w:pPr>
              <w:rPr>
                <w:rFonts w:cstheme="minorHAnsi"/>
                <w:color w:val="454546"/>
                <w:sz w:val="36"/>
                <w:szCs w:val="36"/>
              </w:rPr>
            </w:pPr>
            <w:r w:rsidRPr="00A75308">
              <w:rPr>
                <w:rFonts w:cstheme="minorHAnsi"/>
                <w:color w:val="454546"/>
                <w:sz w:val="36"/>
                <w:szCs w:val="36"/>
              </w:rPr>
              <w:t>Skills</w:t>
            </w:r>
          </w:p>
          <w:p w14:paraId="2B208105" w14:textId="720D14D8" w:rsidR="00B16151" w:rsidRPr="00A75308" w:rsidRDefault="00B16151" w:rsidP="00AE714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Computer skills - Microsoft Word, Excel and PowerPoint, ArcGIS, QGIS, Pix4</w:t>
            </w:r>
            <w:r w:rsidR="00D00230" w:rsidRPr="00A75308">
              <w:rPr>
                <w:rFonts w:cstheme="minorHAnsi"/>
                <w:color w:val="454546"/>
              </w:rPr>
              <w:t>D</w:t>
            </w:r>
            <w:r w:rsidR="00D00230">
              <w:rPr>
                <w:rFonts w:cstheme="minorHAnsi"/>
                <w:color w:val="454546"/>
              </w:rPr>
              <w:t>, Python</w:t>
            </w:r>
            <w:r w:rsidR="002618B3">
              <w:rPr>
                <w:rFonts w:cstheme="minorHAnsi"/>
                <w:color w:val="454546"/>
              </w:rPr>
              <w:t>.</w:t>
            </w:r>
          </w:p>
          <w:p w14:paraId="5BE0B481" w14:textId="65C404CC" w:rsidR="00B16151" w:rsidRPr="00A75308" w:rsidRDefault="00B16151" w:rsidP="00AE714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Organizational skills</w:t>
            </w:r>
          </w:p>
          <w:p w14:paraId="2C0022D1" w14:textId="21AA74DF" w:rsidR="00683329" w:rsidRDefault="00B16151" w:rsidP="00AE714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Communication skills</w:t>
            </w:r>
          </w:p>
          <w:p w14:paraId="23525A04" w14:textId="5E39BCF7" w:rsidR="008E3E56" w:rsidRDefault="00B8458C" w:rsidP="00AE714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color w:val="454546"/>
              </w:rPr>
            </w:pPr>
            <w:r>
              <w:rPr>
                <w:rFonts w:cstheme="minorHAnsi"/>
                <w:color w:val="454546"/>
              </w:rPr>
              <w:t xml:space="preserve">Research &amp; </w:t>
            </w:r>
            <w:r w:rsidR="008E3E56">
              <w:rPr>
                <w:rFonts w:cstheme="minorHAnsi"/>
                <w:color w:val="454546"/>
              </w:rPr>
              <w:t>Analytical skills</w:t>
            </w:r>
          </w:p>
          <w:p w14:paraId="37B8F0C7" w14:textId="6264001B" w:rsidR="00D44389" w:rsidRPr="001110E6" w:rsidRDefault="00D44389" w:rsidP="001110E6">
            <w:pPr>
              <w:rPr>
                <w:rFonts w:cstheme="minorHAnsi"/>
                <w:color w:val="454546"/>
              </w:rPr>
            </w:pPr>
          </w:p>
          <w:p w14:paraId="56339480" w14:textId="64A60ACA" w:rsidR="00793255" w:rsidRPr="00A75308" w:rsidRDefault="00793255" w:rsidP="00AE714E">
            <w:pPr>
              <w:spacing w:after="40"/>
              <w:rPr>
                <w:rFonts w:cstheme="minorHAnsi"/>
                <w:color w:val="454546"/>
              </w:rPr>
            </w:pPr>
          </w:p>
          <w:p w14:paraId="2539480F" w14:textId="091EDD8F" w:rsidR="00386F21" w:rsidRPr="00A75308" w:rsidRDefault="00386F21" w:rsidP="00AE714E">
            <w:pPr>
              <w:spacing w:after="40"/>
              <w:rPr>
                <w:rFonts w:cstheme="minorHAnsi"/>
                <w:color w:val="454546"/>
                <w:sz w:val="36"/>
                <w:szCs w:val="36"/>
              </w:rPr>
            </w:pPr>
            <w:r w:rsidRPr="00A75308">
              <w:rPr>
                <w:rFonts w:cstheme="minorHAnsi"/>
                <w:color w:val="454546"/>
                <w:sz w:val="36"/>
                <w:szCs w:val="36"/>
              </w:rPr>
              <w:t>References</w:t>
            </w:r>
          </w:p>
          <w:p w14:paraId="506BD82F" w14:textId="377EFB04" w:rsidR="00386F21" w:rsidRPr="00A75308" w:rsidRDefault="00683329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 xml:space="preserve">Dr. Awnesh Singh – Senior Lecturer </w:t>
            </w:r>
          </w:p>
          <w:p w14:paraId="1D709375" w14:textId="408200C1" w:rsidR="00683329" w:rsidRPr="00A75308" w:rsidRDefault="00683329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The University of the South Pacific – Pacific Center for Environment and Sustainable Development.</w:t>
            </w:r>
          </w:p>
          <w:p w14:paraId="0938FA45" w14:textId="382D586D" w:rsidR="00683329" w:rsidRDefault="00683329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 xml:space="preserve">Email: </w:t>
            </w:r>
            <w:hyperlink r:id="rId6" w:history="1">
              <w:r w:rsidRPr="00A75308">
                <w:rPr>
                  <w:rStyle w:val="Hyperlink"/>
                  <w:rFonts w:cstheme="minorHAnsi"/>
                </w:rPr>
                <w:t>awnesh.singh@usp.ac.fj</w:t>
              </w:r>
            </w:hyperlink>
            <w:r w:rsidRPr="00A75308">
              <w:rPr>
                <w:rFonts w:cstheme="minorHAnsi"/>
                <w:color w:val="454546"/>
              </w:rPr>
              <w:t xml:space="preserve">                 Phone: +6793232666            Mobile: +6799255305</w:t>
            </w:r>
          </w:p>
          <w:p w14:paraId="3EA61F7F" w14:textId="77777777" w:rsidR="00814E82" w:rsidRPr="00A75308" w:rsidRDefault="00814E82" w:rsidP="00AE714E">
            <w:pPr>
              <w:spacing w:after="40"/>
              <w:rPr>
                <w:rFonts w:cstheme="minorHAnsi"/>
                <w:color w:val="454546"/>
              </w:rPr>
            </w:pPr>
          </w:p>
          <w:p w14:paraId="34613A1D" w14:textId="7FD88D55" w:rsidR="00683329" w:rsidRPr="00A75308" w:rsidRDefault="00683329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Jasma Devi – Teaching Assistant</w:t>
            </w:r>
          </w:p>
          <w:p w14:paraId="0262F841" w14:textId="16926BBD" w:rsidR="00683329" w:rsidRPr="00A75308" w:rsidRDefault="00683329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>The University of the South Pacific – Pacific Center for Environment and Sustainable Development.</w:t>
            </w:r>
          </w:p>
          <w:p w14:paraId="759EE731" w14:textId="00495604" w:rsidR="00143EE9" w:rsidRPr="00A75308" w:rsidRDefault="00EC2C10" w:rsidP="00AE714E">
            <w:pPr>
              <w:spacing w:after="40"/>
              <w:rPr>
                <w:rFonts w:cstheme="minorHAnsi"/>
                <w:color w:val="454546"/>
              </w:rPr>
            </w:pPr>
            <w:r w:rsidRPr="00A75308">
              <w:rPr>
                <w:rFonts w:cstheme="minorHAnsi"/>
                <w:color w:val="454546"/>
              </w:rPr>
              <w:t xml:space="preserve">Email: </w:t>
            </w:r>
            <w:hyperlink r:id="rId7" w:history="1">
              <w:r w:rsidRPr="00A75308">
                <w:rPr>
                  <w:rStyle w:val="Hyperlink"/>
                  <w:rFonts w:cstheme="minorHAnsi"/>
                </w:rPr>
                <w:t>jasma.devi@usp.ac.fj</w:t>
              </w:r>
            </w:hyperlink>
            <w:r w:rsidRPr="00A75308">
              <w:rPr>
                <w:rFonts w:cstheme="minorHAnsi"/>
                <w:color w:val="454546"/>
              </w:rPr>
              <w:t xml:space="preserve">                       Mobile: +6799025338</w:t>
            </w:r>
          </w:p>
        </w:tc>
      </w:tr>
    </w:tbl>
    <w:p w14:paraId="20272B41" w14:textId="690DB2AC" w:rsidR="004F4A51" w:rsidRPr="009A0BED" w:rsidRDefault="00143EE9">
      <w:r w:rsidRPr="009A0BED">
        <w:rPr>
          <w:rFonts w:ascii="Open Sans Light" w:hAnsi="Open Sans Light" w:cs="Open Sans Light"/>
          <w:noProof/>
          <w:color w:val="454546"/>
          <w:lang w:bidi="ar-SA"/>
        </w:rPr>
        <mc:AlternateContent>
          <mc:Choice Requires="wps">
            <w:drawing>
              <wp:anchor distT="0" distB="0" distL="114300" distR="114300" simplePos="0" relativeHeight="251655164" behindDoc="1" locked="0" layoutInCell="1" allowOverlap="1" wp14:anchorId="645E1745" wp14:editId="34FBD2BB">
                <wp:simplePos x="0" y="0"/>
                <wp:positionH relativeFrom="column">
                  <wp:posOffset>60960</wp:posOffset>
                </wp:positionH>
                <wp:positionV relativeFrom="page">
                  <wp:posOffset>0</wp:posOffset>
                </wp:positionV>
                <wp:extent cx="45085" cy="100584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0058400"/>
                        </a:xfrm>
                        <a:prstGeom prst="rect">
                          <a:avLst/>
                        </a:prstGeom>
                        <a:solidFill>
                          <a:srgbClr val="D8E1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9A9DF9B" id="Rectangle 7" o:spid="_x0000_s1026" style="position:absolute;margin-left:4.8pt;margin-top:0;width:3.55pt;height:11in;z-index:-2516613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" fillcolor="#d8e1ea" stroked="f" strokeweight="1pt">
                <w10:wrap anchory="page"/>
              </v:rect>
            </w:pict>
          </mc:Fallback>
        </mc:AlternateContent>
      </w:r>
      <w:r w:rsidRPr="009A0BED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02DA6589" wp14:editId="392A070F">
                <wp:simplePos x="0" y="0"/>
                <wp:positionH relativeFrom="column">
                  <wp:posOffset>-320040</wp:posOffset>
                </wp:positionH>
                <wp:positionV relativeFrom="page">
                  <wp:posOffset>10927080</wp:posOffset>
                </wp:positionV>
                <wp:extent cx="7772400" cy="22860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D8E1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1C119E4" id="Rectangle 5" o:spid="_x0000_s1026" style="position:absolute;margin-left:-25.2pt;margin-top:860.4pt;width:612pt;height:18pt;z-index:-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" fillcolor="#d8e1ea" stroked="f" strokeweight="1pt">
                <w10:wrap anchory="page"/>
              </v:rect>
            </w:pict>
          </mc:Fallback>
        </mc:AlternateContent>
      </w:r>
    </w:p>
    <w:sectPr w:rsidR="004F4A51" w:rsidRPr="009A0BED" w:rsidSect="00A178CD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20E24"/>
    <w:multiLevelType w:val="hybridMultilevel"/>
    <w:tmpl w:val="5310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bIwNLcwsjQ3MDVQ0lEKTi0uzszPAykwrAUAgZLZnSwAAAA="/>
  </w:docVars>
  <w:rsids>
    <w:rsidRoot w:val="00A178CD"/>
    <w:rsid w:val="000176F8"/>
    <w:rsid w:val="00092F34"/>
    <w:rsid w:val="000C4251"/>
    <w:rsid w:val="001110E6"/>
    <w:rsid w:val="001422DB"/>
    <w:rsid w:val="00143EE9"/>
    <w:rsid w:val="00247CF5"/>
    <w:rsid w:val="002618B3"/>
    <w:rsid w:val="002A7975"/>
    <w:rsid w:val="002D6380"/>
    <w:rsid w:val="002F4053"/>
    <w:rsid w:val="00300497"/>
    <w:rsid w:val="00327BB5"/>
    <w:rsid w:val="00386F21"/>
    <w:rsid w:val="003D1AA1"/>
    <w:rsid w:val="003D73C7"/>
    <w:rsid w:val="004A7380"/>
    <w:rsid w:val="004F4A51"/>
    <w:rsid w:val="005201F1"/>
    <w:rsid w:val="005453AE"/>
    <w:rsid w:val="00622A36"/>
    <w:rsid w:val="00627E60"/>
    <w:rsid w:val="00683329"/>
    <w:rsid w:val="006A49A1"/>
    <w:rsid w:val="006A77FF"/>
    <w:rsid w:val="006C3D23"/>
    <w:rsid w:val="00793255"/>
    <w:rsid w:val="007A7D75"/>
    <w:rsid w:val="007B50B8"/>
    <w:rsid w:val="007C5297"/>
    <w:rsid w:val="007D7DD4"/>
    <w:rsid w:val="00814E82"/>
    <w:rsid w:val="00850164"/>
    <w:rsid w:val="008B6AAC"/>
    <w:rsid w:val="008C11EE"/>
    <w:rsid w:val="008D170C"/>
    <w:rsid w:val="008E3E56"/>
    <w:rsid w:val="00904F74"/>
    <w:rsid w:val="00935D7A"/>
    <w:rsid w:val="009729C9"/>
    <w:rsid w:val="009955D8"/>
    <w:rsid w:val="009A0BED"/>
    <w:rsid w:val="009D6811"/>
    <w:rsid w:val="00A14E5B"/>
    <w:rsid w:val="00A178CD"/>
    <w:rsid w:val="00A26C42"/>
    <w:rsid w:val="00A75308"/>
    <w:rsid w:val="00A8359C"/>
    <w:rsid w:val="00AA1370"/>
    <w:rsid w:val="00AC1471"/>
    <w:rsid w:val="00AE714E"/>
    <w:rsid w:val="00B16151"/>
    <w:rsid w:val="00B25B5E"/>
    <w:rsid w:val="00B3347E"/>
    <w:rsid w:val="00B44DF2"/>
    <w:rsid w:val="00B8458C"/>
    <w:rsid w:val="00BF03E0"/>
    <w:rsid w:val="00C40481"/>
    <w:rsid w:val="00C47BBD"/>
    <w:rsid w:val="00C7465C"/>
    <w:rsid w:val="00D00230"/>
    <w:rsid w:val="00D44389"/>
    <w:rsid w:val="00D65E9A"/>
    <w:rsid w:val="00D71F7E"/>
    <w:rsid w:val="00DB2F8A"/>
    <w:rsid w:val="00DD6C2F"/>
    <w:rsid w:val="00DE0D90"/>
    <w:rsid w:val="00DE79C9"/>
    <w:rsid w:val="00DF6FD2"/>
    <w:rsid w:val="00E41638"/>
    <w:rsid w:val="00EB58C1"/>
    <w:rsid w:val="00EC2C10"/>
    <w:rsid w:val="00F3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FE4E"/>
  <w15:chartTrackingRefBased/>
  <w15:docId w15:val="{77EEEB0C-9AA1-4520-9CC6-85B3A0CB5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37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0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5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43EE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3E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4D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D2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F40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B3347E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B3347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sma.devi@usp.ac.f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wnesh.singh@usp.ac.fj" TargetMode="External"/><Relationship Id="rId5" Type="http://schemas.openxmlformats.org/officeDocument/2006/relationships/hyperlink" Target="mailto:carolsinghh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Caroline Singh</cp:lastModifiedBy>
  <cp:revision>67</cp:revision>
  <cp:lastPrinted>2023-02-13T08:31:00Z</cp:lastPrinted>
  <dcterms:created xsi:type="dcterms:W3CDTF">2022-10-21T01:22:00Z</dcterms:created>
  <dcterms:modified xsi:type="dcterms:W3CDTF">2023-09-29T08:40:00Z</dcterms:modified>
</cp:coreProperties>
</file>